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X0eb019d77d08e8e051fba422e9bb2b64eb8675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blem Statement + IPO Analysis - Vision-Based Pick and Place System</w:t>
      </w:r>
    </w:p>
    <w:bookmarkStart w:id="23" w:name="problem-statemen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1. Problem Statement</w:t>
      </w:r>
    </w:p>
    <w:bookmarkStart w:id="20" w:name="business-problem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1.1 Business Problem</w:t>
      </w:r>
    </w:p>
    <w:p>
      <w:pPr>
        <w:pStyle w:val="FirstParagraph"/>
      </w:pPr>
      <w:r>
        <w:rPr>
          <w:bCs/>
          <w:b/>
        </w:rPr>
        <w:t xml:space="preserve">Context:</w:t>
      </w:r>
      <w:r>
        <w:t xml:space="preserve"> </w:t>
      </w:r>
      <w:r>
        <w:t xml:space="preserve">Manufacturing, warehousing, and logistics industries face challenges with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bor-intensive</w:t>
      </w:r>
      <w:r>
        <w:t xml:space="preserve"> </w:t>
      </w:r>
      <w:r>
        <w:t xml:space="preserve">manual pick-and-place oper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gh error rates</w:t>
      </w:r>
      <w:r>
        <w:t xml:space="preserve"> </w:t>
      </w:r>
      <w:r>
        <w:t xml:space="preserve">in object sorting and placem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alability limitations</w:t>
      </w:r>
      <w:r>
        <w:t xml:space="preserve"> </w:t>
      </w:r>
      <w:r>
        <w:t xml:space="preserve">due to workforce constrai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etitive strain injuries</w:t>
      </w:r>
      <w:r>
        <w:t xml:space="preserve"> </w:t>
      </w:r>
      <w:r>
        <w:t xml:space="preserve">from repetitive manual task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consistent throughput</w:t>
      </w:r>
      <w:r>
        <w:t xml:space="preserve"> </w:t>
      </w:r>
      <w:r>
        <w:t xml:space="preserve">due to human fatigu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ability to operate 24/7</w:t>
      </w:r>
      <w:r>
        <w:t xml:space="preserve"> </w:t>
      </w:r>
      <w:r>
        <w:t xml:space="preserve">without shift rotations</w:t>
      </w:r>
    </w:p>
    <w:p>
      <w:pPr>
        <w:pStyle w:val="BodyText"/>
      </w:pPr>
      <w:r>
        <w:rPr>
          <w:bCs/>
          <w:b/>
        </w:rPr>
        <w:t xml:space="preserve">Opportunity:</w:t>
      </w:r>
      <w:r>
        <w:t xml:space="preserve"> </w:t>
      </w:r>
      <w:r>
        <w:t xml:space="preserve">Automate object detection, grasping, and placement using vision-guided robotics to:</w:t>
      </w:r>
      <w:r>
        <w:t xml:space="preserve"> </w:t>
      </w:r>
      <w:r>
        <w:t xml:space="preserve">- Increase throughput (target: 30 picks/minute)</w:t>
      </w:r>
      <w:r>
        <w:t xml:space="preserve"> </w:t>
      </w:r>
      <w:r>
        <w:t xml:space="preserve">- Reduce errors (target: &lt;1% failure rate)</w:t>
      </w:r>
      <w:r>
        <w:t xml:space="preserve"> </w:t>
      </w:r>
      <w:r>
        <w:t xml:space="preserve">- Operate continuously (24/7 with minimal supervision)</w:t>
      </w:r>
      <w:r>
        <w:t xml:space="preserve"> </w:t>
      </w:r>
      <w:r>
        <w:t xml:space="preserve">- Handle varying object types/sizes (within defined workspace)</w:t>
      </w:r>
      <w:r>
        <w:t xml:space="preserve"> </w:t>
      </w:r>
      <w:r>
        <w:t xml:space="preserve">- Ensure worker safety (collaborative operation)</w:t>
      </w:r>
    </w:p>
    <w:bookmarkEnd w:id="20"/>
    <w:bookmarkStart w:id="21" w:name="technical-problem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1.2 Technical Problem</w:t>
      </w:r>
    </w:p>
    <w:p>
      <w:pPr>
        <w:pStyle w:val="FirstParagraph"/>
      </w:pPr>
      <w:r>
        <w:rPr>
          <w:bCs/>
          <w:b/>
        </w:rPr>
        <w:t xml:space="preserve">Challenge:</w:t>
      </w:r>
      <w:r>
        <w:t xml:space="preserve"> </w:t>
      </w:r>
      <w:r>
        <w:t xml:space="preserve">Develop a robotic system that can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erceive:</w:t>
      </w:r>
      <w:r>
        <w:t xml:space="preserve"> </w:t>
      </w:r>
      <w:r>
        <w:t xml:space="preserve">Detect and localize objects in a cluttered workspace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lan:</w:t>
      </w:r>
      <w:r>
        <w:t xml:space="preserve"> </w:t>
      </w:r>
      <w:r>
        <w:t xml:space="preserve">Compute collision-free trajectories to pick and place object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Execute:</w:t>
      </w:r>
      <w:r>
        <w:t xml:space="preserve"> </w:t>
      </w:r>
      <w:r>
        <w:t xml:space="preserve">Precisely grasp objects and place them at target location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Adapt:</w:t>
      </w:r>
      <w:r>
        <w:t xml:space="preserve"> </w:t>
      </w:r>
      <w:r>
        <w:t xml:space="preserve">Handle variations in object pose, lighting, occlusions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Ensure Safety:</w:t>
      </w:r>
      <w:r>
        <w:t xml:space="preserve"> </w:t>
      </w:r>
      <w:r>
        <w:t xml:space="preserve">Operate safely near humans, detect collisions</w:t>
      </w:r>
    </w:p>
    <w:p>
      <w:pPr>
        <w:pStyle w:val="BodyText"/>
      </w:pPr>
      <w:r>
        <w:rPr>
          <w:bCs/>
          <w:b/>
        </w:rPr>
        <w:t xml:space="preserve">Constrain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:</w:t>
      </w:r>
      <w:r>
        <w:t xml:space="preserve"> </w:t>
      </w:r>
      <w:r>
        <w:t xml:space="preserve">Vision processing &lt;50ms, control loop 1kHz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uracy:</w:t>
      </w:r>
      <w:r>
        <w:t xml:space="preserve"> </w:t>
      </w:r>
      <w:r>
        <w:t xml:space="preserve">Position repeatability ±0.1m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liability:</w:t>
      </w:r>
      <w:r>
        <w:t xml:space="preserve"> </w:t>
      </w:r>
      <w:r>
        <w:t xml:space="preserve">99.9% uptime, graceful error recover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:</w:t>
      </w:r>
      <w:r>
        <w:t xml:space="preserve"> </w:t>
      </w:r>
      <w:r>
        <w:t xml:space="preserve">Solution must be cost-effective (ROI &lt;2 years)</w:t>
      </w:r>
    </w:p>
    <w:bookmarkEnd w:id="21"/>
    <w:bookmarkStart w:id="22" w:name="success-criteria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1.3 Success Criteri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70"/>
        <w:gridCol w:w="1841"/>
        <w:gridCol w:w="34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surement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ck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30 picks/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oughput test (100 cyc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 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-pick test, count fail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al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0.1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M measurement at target 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 detection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95% 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on labeled data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cl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≤2 sec/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from scan to place comple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k operational hours vs down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 inci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ision detection, E-stop tes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6" w:name="system-level-ipo-input-process-outpu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2. System-Level IPO (Input-Process-Output)</w:t>
      </w:r>
    </w:p>
    <w:bookmarkStart w:id="24" w:name="high-level-system-ip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2.1 High-Level System IPO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SYSTEM BOUNDARY                 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INPUTS                  PROCESS                   OUTPUTS      │</w:t>
      </w:r>
      <w:r>
        <w:br/>
      </w:r>
      <w:r>
        <w:rPr>
          <w:rStyle w:val="VerbatimChar"/>
        </w:rPr>
        <w:t xml:space="preserve">│  ─────────              ──────────                ─────────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│  • Objects in            ┌──────────────┐         • Objects at  │</w:t>
      </w:r>
      <w:r>
        <w:br/>
      </w:r>
      <w:r>
        <w:rPr>
          <w:rStyle w:val="VerbatimChar"/>
        </w:rPr>
        <w:t xml:space="preserve">│    workspace             │   VISION     │           target      │</w:t>
      </w:r>
      <w:r>
        <w:br/>
      </w:r>
      <w:r>
        <w:rPr>
          <w:rStyle w:val="VerbatimChar"/>
        </w:rPr>
        <w:t xml:space="preserve">│  • Target locations      │  PERCEPTION  │           locations   │</w:t>
      </w:r>
      <w:r>
        <w:br/>
      </w:r>
      <w:r>
        <w:rPr>
          <w:rStyle w:val="VerbatimChar"/>
        </w:rPr>
        <w:t xml:space="preserve">│  • User commands         └──────┬───────┘         • Status      │</w:t>
      </w:r>
      <w:r>
        <w:br/>
      </w:r>
      <w:r>
        <w:rPr>
          <w:rStyle w:val="VerbatimChar"/>
        </w:rPr>
        <w:t xml:space="preserve">│    (start/stop)                 │                   reports     │</w:t>
      </w:r>
      <w:r>
        <w:br/>
      </w:r>
      <w:r>
        <w:rPr>
          <w:rStyle w:val="VerbatimChar"/>
        </w:rPr>
        <w:t xml:space="preserve">│  • Environmental                ▼                 • Logs/       │</w:t>
      </w:r>
      <w:r>
        <w:br/>
      </w:r>
      <w:r>
        <w:rPr>
          <w:rStyle w:val="VerbatimChar"/>
        </w:rPr>
        <w:t xml:space="preserve">│    data (lighting,       ┌──────────────┐           telemetry  │</w:t>
      </w:r>
      <w:r>
        <w:br/>
      </w:r>
      <w:r>
        <w:rPr>
          <w:rStyle w:val="VerbatimChar"/>
        </w:rPr>
        <w:t xml:space="preserve">│    obstacles)            │   MOTION     │         • Alerts/     │</w:t>
      </w:r>
      <w:r>
        <w:br/>
      </w:r>
      <w:r>
        <w:rPr>
          <w:rStyle w:val="VerbatimChar"/>
        </w:rPr>
        <w:t xml:space="preserve">│                          │   PLANNING   │           alarms      │</w:t>
      </w:r>
      <w:r>
        <w:br/>
      </w:r>
      <w:r>
        <w:rPr>
          <w:rStyle w:val="VerbatimChar"/>
        </w:rPr>
        <w:t xml:space="preserve">│                          └──────┬───────┘                       │</w:t>
      </w:r>
      <w:r>
        <w:br/>
      </w:r>
      <w:r>
        <w:rPr>
          <w:rStyle w:val="VerbatimChar"/>
        </w:rPr>
        <w:t xml:space="preserve">│                                 │                               │</w:t>
      </w:r>
      <w:r>
        <w:br/>
      </w:r>
      <w:r>
        <w:rPr>
          <w:rStyle w:val="VerbatimChar"/>
        </w:rPr>
        <w:t xml:space="preserve">│                                 ▼                               │</w:t>
      </w:r>
      <w:r>
        <w:br/>
      </w:r>
      <w:r>
        <w:rPr>
          <w:rStyle w:val="VerbatimChar"/>
        </w:rPr>
        <w:t xml:space="preserve">│                          ┌──────────────┐                       │</w:t>
      </w:r>
      <w:r>
        <w:br/>
      </w:r>
      <w:r>
        <w:rPr>
          <w:rStyle w:val="VerbatimChar"/>
        </w:rPr>
        <w:t xml:space="preserve">│                          │  EXECUTION   │                       │</w:t>
      </w:r>
      <w:r>
        <w:br/>
      </w:r>
      <w:r>
        <w:rPr>
          <w:rStyle w:val="VerbatimChar"/>
        </w:rPr>
        <w:t xml:space="preserve">│                          │  &amp; CONTROL   │                       │</w:t>
      </w:r>
      <w:r>
        <w:br/>
      </w:r>
      <w:r>
        <w:rPr>
          <w:rStyle w:val="VerbatimChar"/>
        </w:rPr>
        <w:t xml:space="preserve">│                          └──────────────┘                       │</w:t>
      </w:r>
      <w:r>
        <w:br/>
      </w:r>
      <w:r>
        <w:rPr>
          <w:rStyle w:val="VerbatimChar"/>
        </w:rPr>
        <w:t xml:space="preserve">│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24"/>
    <w:bookmarkStart w:id="25" w:name="detailed-system-ipo-table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2.2 Detailed System IPO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20"/>
        <w:gridCol w:w="2160"/>
        <w:gridCol w:w="2820"/>
        <w:gridCol w:w="22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 S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GB-D camera stream</w:t>
            </w:r>
            <w:r>
              <w:t xml:space="preserve">- Trigger 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apture image</w:t>
            </w:r>
            <w:r>
              <w:t xml:space="preserve">- Preprocess (denoise, cro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GB image (1920x1080)</w:t>
            </w:r>
            <w:r>
              <w:t xml:space="preserve">- Depth m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De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GB image</w:t>
            </w:r>
            <w:r>
              <w:t xml:space="preserve">- Pre-trained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un object detection (YOLO)</w:t>
            </w:r>
            <w:r>
              <w:t xml:space="preserve">- Filter low-confidence det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ounding boxes</w:t>
            </w:r>
            <w:r>
              <w:t xml:space="preserve">- Class labels</w:t>
            </w:r>
            <w:r>
              <w:t xml:space="preserve">- Confidence sc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 Local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ounding boxes</w:t>
            </w:r>
            <w:r>
              <w:t xml:space="preserve">- Depth map</w:t>
            </w:r>
            <w:r>
              <w:t xml:space="preserve">- Camera 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xtract 3D point cloud</w:t>
            </w:r>
            <w:r>
              <w:t xml:space="preserve">- Estimate 6DoF pose</w:t>
            </w:r>
            <w:r>
              <w:t xml:space="preserve">- Transform to robot 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Object pose (x,y,z,r,p,y)</w:t>
            </w:r>
            <w:r>
              <w:t xml:space="preserve">- Point 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 Plan Gra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Object pose</w:t>
            </w:r>
            <w:r>
              <w:t xml:space="preserve">- Point cloud</w:t>
            </w:r>
            <w:r>
              <w:t xml:space="preserve">- Gripper constra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ompute grasp candidates</w:t>
            </w:r>
            <w:r>
              <w:t xml:space="preserve">- Rank by quality score</w:t>
            </w:r>
            <w:r>
              <w:t xml:space="preserve">- Select best gra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Gripper pose</w:t>
            </w:r>
            <w:r>
              <w:t xml:space="preserve">- Approach vector</w:t>
            </w:r>
            <w:r>
              <w:t xml:space="preserve">- Grasp quality 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 Plan Mo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Gripper pose</w:t>
            </w:r>
            <w:r>
              <w:t xml:space="preserve">- Current robot state</w:t>
            </w:r>
            <w:r>
              <w:t xml:space="preserve">- Obsta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Inverse kinematics</w:t>
            </w:r>
            <w:r>
              <w:t xml:space="preserve">- Path planning (RRT*)</w:t>
            </w:r>
            <w:r>
              <w:t xml:space="preserve">- Trajectory gen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Joint trajectory (waypoints)</w:t>
            </w:r>
            <w:r>
              <w:t xml:space="preserve">- Collision-free 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 Execute P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Joint trajectory</w:t>
            </w:r>
            <w:r>
              <w:t xml:space="preserve">- Gripper 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end trajectory to controller</w:t>
            </w:r>
            <w:r>
              <w:t xml:space="preserve">- Monitor execution</w:t>
            </w:r>
            <w:r>
              <w:t xml:space="preserve">- Close gr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Joint positions (actual)</w:t>
            </w:r>
            <w:r>
              <w:t xml:space="preserve">- Grasp force feedb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 Plan Pl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arget location</w:t>
            </w:r>
            <w:r>
              <w:t xml:space="preserve">- Current robot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ompute placement pose</w:t>
            </w:r>
            <w:r>
              <w:t xml:space="preserve">- Plan trajectory (pick → pla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lacement trajectory</w:t>
            </w:r>
            <w:r>
              <w:t xml:space="preserve">- Ori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 Execute Pl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lacement trajectory</w:t>
            </w:r>
            <w:r>
              <w:t xml:space="preserve">- Gripper release 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ove to target</w:t>
            </w:r>
            <w:r>
              <w:t xml:space="preserve">- Open gripper</w:t>
            </w:r>
            <w:r>
              <w:t xml:space="preserve">- Re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Object at target location</w:t>
            </w:r>
            <w:r>
              <w:t xml:space="preserve">- Task completion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. Veri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amera image</w:t>
            </w:r>
            <w:r>
              <w:t xml:space="preserve">- Expected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apture post-placement image</w:t>
            </w:r>
            <w:r>
              <w:t xml:space="preserve">- Verify object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uccess/failure flag</w:t>
            </w:r>
            <w:r>
              <w:t xml:space="preserve">- Error magnitu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4" w:name="module-level-ip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3. Module-Level IPO</w:t>
      </w:r>
    </w:p>
    <w:bookmarkStart w:id="27" w:name="vision-perception-modul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3.1 Vision Perception Module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Detect and localize objects in 3D spa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73"/>
        <w:gridCol w:w="1993"/>
        <w:gridCol w:w="2603"/>
        <w:gridCol w:w="20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age Acqui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amera trigger</w:t>
            </w:r>
            <w:r>
              <w:t xml:space="preserve">- Exposure set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apture RGB-D frame</w:t>
            </w:r>
            <w:r>
              <w:t xml:space="preserve">- Sync RGB and 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GB image</w:t>
            </w:r>
            <w:r>
              <w:t xml:space="preserve">- Aligned depth m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aw RGB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esize to 640x640</w:t>
            </w:r>
            <w:r>
              <w:t xml:space="preserve">- Normalize pixel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reprocessed tensor (3x640x6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ject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reprocessed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Forward pass through YOLOv8</w:t>
            </w:r>
            <w:r>
              <w:t xml:space="preserve">- NMS (non-max suppres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ounding boxes [x,y,w,h]</w:t>
            </w:r>
            <w:r>
              <w:t xml:space="preserve">- Class IDs</w:t>
            </w:r>
            <w:r>
              <w:t xml:space="preserve">- Confidence sc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se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GB-D image</w:t>
            </w:r>
            <w:r>
              <w:t xml:space="preserve">- Bounding box</w:t>
            </w:r>
            <w:r>
              <w:t xml:space="preserve">- Object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xtract object ROI</w:t>
            </w:r>
            <w:r>
              <w:t xml:space="preserve">- Run PnP or deep pose estimator</w:t>
            </w:r>
            <w:r>
              <w:t xml:space="preserve">- Refine with I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6DoF pose [x,y,z,qx,qy,qz,qw]</w:t>
            </w:r>
            <w:r>
              <w:t xml:space="preserve">- Covariance (uncertaint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int Cloud G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Depth map</w:t>
            </w:r>
            <w:r>
              <w:t xml:space="preserve">- Camera intrins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Deproject pixels to 3D points</w:t>
            </w:r>
            <w:r>
              <w:t xml:space="preserve">- Filter outliers (statis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oint cloud (XYZ + RGB)</w:t>
            </w:r>
            <w:r>
              <w:t xml:space="preserve">- Downsampled 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rdinate Trans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Object pose (camera frame)</w:t>
            </w:r>
            <w:r>
              <w:t xml:space="preserve">- TF tree (camera→robo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pply homogeneous transformation</w:t>
            </w:r>
            <w:r>
              <w:t xml:space="preserve">- Publish T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Object pose (robot base frame)</w:t>
            </w:r>
          </w:p>
        </w:tc>
      </w:tr>
    </w:tbl>
    <w:p>
      <w:pPr>
        <w:pStyle w:val="BodyText"/>
      </w:pPr>
      <w:r>
        <w:rPr>
          <w:bCs/>
          <w:b/>
        </w:rPr>
        <w:t xml:space="preserve">IPO Summary:</w:t>
      </w:r>
    </w:p>
    <w:p>
      <w:pPr>
        <w:pStyle w:val="SourceCode"/>
      </w:pPr>
      <w:r>
        <w:rPr>
          <w:rStyle w:val="VerbatimChar"/>
        </w:rPr>
        <w:t xml:space="preserve">INPUT: RGB-D frames (30 Hz)</w:t>
      </w:r>
      <w:r>
        <w:br/>
      </w:r>
      <w:r>
        <w:rPr>
          <w:rStyle w:val="VerbatimChar"/>
        </w:rPr>
        <w:t xml:space="preserve">PROCESS: Detection → Pose Estimation → Coordinate Transform</w:t>
      </w:r>
      <w:r>
        <w:br/>
      </w:r>
      <w:r>
        <w:rPr>
          <w:rStyle w:val="VerbatimChar"/>
        </w:rPr>
        <w:t xml:space="preserve">OUTPUT: Object poses in robot frame (x,y,z,roll,pitch,yaw) at 10 Hz</w:t>
      </w:r>
    </w:p>
    <w:p>
      <w:r>
        <w:pict>
          <v:rect style="width:0;height:1.5pt" o:hralign="center" o:hrstd="t" o:hr="t"/>
        </w:pict>
      </w:r>
    </w:p>
    <w:bookmarkEnd w:id="27"/>
    <w:bookmarkStart w:id="28" w:name="grasp-planning-module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3.2 Grasp Planning Module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Compute optimal gripper pose for stable grasp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73"/>
        <w:gridCol w:w="1993"/>
        <w:gridCol w:w="2603"/>
        <w:gridCol w:w="20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asp Candidate G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Object point cloud</w:t>
            </w:r>
            <w:r>
              <w:t xml:space="preserve">- Gripper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ample grasp poses (centroid, normals)</w:t>
            </w:r>
            <w:r>
              <w:t xml:space="preserve">- Check reach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List of candidate grasps [pose, scor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ision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Grasp candidates</w:t>
            </w:r>
            <w:r>
              <w:t xml:space="preserve">- Scene point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heck gripper-object collision</w:t>
            </w:r>
            <w:r>
              <w:t xml:space="preserve">- Check gripper-table coll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ollision-free gras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asp Ran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Grasp candidates</w:t>
            </w:r>
            <w:r>
              <w:t xml:space="preserve">- Force closure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ompute grasp quality (wrench space)</w:t>
            </w:r>
            <w:r>
              <w:t xml:space="preserve">- Sort by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anked list of gras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asp Se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anked gra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elect top-ranked grasp</w:t>
            </w:r>
            <w:r>
              <w:t xml:space="preserve">- Fallback to 2nd if 1st f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elected grasp pose</w:t>
            </w:r>
            <w:r>
              <w:t xml:space="preserve">- Approach vector</w:t>
            </w:r>
          </w:p>
        </w:tc>
      </w:tr>
    </w:tbl>
    <w:p>
      <w:pPr>
        <w:pStyle w:val="BodyText"/>
      </w:pPr>
      <w:r>
        <w:rPr>
          <w:bCs/>
          <w:b/>
        </w:rPr>
        <w:t xml:space="preserve">IPO Summary:</w:t>
      </w:r>
    </w:p>
    <w:p>
      <w:pPr>
        <w:pStyle w:val="SourceCode"/>
      </w:pPr>
      <w:r>
        <w:rPr>
          <w:rStyle w:val="VerbatimChar"/>
        </w:rPr>
        <w:t xml:space="preserve">INPUT: Object pose, point cloud</w:t>
      </w:r>
      <w:r>
        <w:br/>
      </w:r>
      <w:r>
        <w:rPr>
          <w:rStyle w:val="VerbatimChar"/>
        </w:rPr>
        <w:t xml:space="preserve">PROCESS: Sample grasps → Filter collisions → Rank by quality → Select best</w:t>
      </w:r>
      <w:r>
        <w:br/>
      </w:r>
      <w:r>
        <w:rPr>
          <w:rStyle w:val="VerbatimChar"/>
        </w:rPr>
        <w:t xml:space="preserve">OUTPUT: Gripper pose (6DoF) + approach direction</w:t>
      </w:r>
    </w:p>
    <w:p>
      <w:r>
        <w:pict>
          <v:rect style="width:0;height:1.5pt" o:hralign="center" o:hrstd="t" o:hr="t"/>
        </w:pict>
      </w:r>
    </w:p>
    <w:bookmarkEnd w:id="28"/>
    <w:bookmarkStart w:id="29" w:name="motion-planning-module-moveit2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3.3 Motion Planning Module (MoveIt2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Generate collision-free trajector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73"/>
        <w:gridCol w:w="1993"/>
        <w:gridCol w:w="2603"/>
        <w:gridCol w:w="20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ning Sc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obot URDF</w:t>
            </w:r>
            <w:r>
              <w:t xml:space="preserve">- Point cloud (obstac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Build occupancy grid</w:t>
            </w:r>
            <w:r>
              <w:t xml:space="preserve">- Update collision ob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lanning scene (internal st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K Sol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arget end-effector pose</w:t>
            </w:r>
            <w:r>
              <w:t xml:space="preserve">- Current joint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olve inverse kinematics</w:t>
            </w:r>
            <w:r>
              <w:t xml:space="preserve">- Validate joint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Joint angles [θ1..θ6]</w:t>
            </w:r>
            <w:r>
              <w:t xml:space="preserve">- IK success fl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th Planner (OMP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tart state</w:t>
            </w:r>
            <w:r>
              <w:t xml:space="preserve">- Goal state</w:t>
            </w:r>
            <w:r>
              <w:t xml:space="preserve">- Planning sc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un RRT*/PRM</w:t>
            </w:r>
            <w:r>
              <w:t xml:space="preserve">- Search for collision-free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ath (sequence of joint config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jectory Gen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ath waypoints</w:t>
            </w:r>
            <w:r>
              <w:t xml:space="preserve">- Velocity/accel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ime-parameterization (parabolic blend)</w:t>
            </w:r>
            <w:r>
              <w:t xml:space="preserve">- Smooth j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Joint trajectory (time-stamp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jectory Smo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aw traj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Iterative optimization (shortcut, smoo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moothed trajectory</w:t>
            </w:r>
          </w:p>
        </w:tc>
      </w:tr>
    </w:tbl>
    <w:p>
      <w:pPr>
        <w:pStyle w:val="BodyText"/>
      </w:pPr>
      <w:r>
        <w:rPr>
          <w:bCs/>
          <w:b/>
        </w:rPr>
        <w:t xml:space="preserve">IPO Summary:</w:t>
      </w:r>
    </w:p>
    <w:p>
      <w:pPr>
        <w:pStyle w:val="SourceCode"/>
      </w:pPr>
      <w:r>
        <w:rPr>
          <w:rStyle w:val="VerbatimChar"/>
        </w:rPr>
        <w:t xml:space="preserve">INPUT: Target pose (x,y,z,roll,pitch,yaw), obstacles</w:t>
      </w:r>
      <w:r>
        <w:br/>
      </w:r>
      <w:r>
        <w:rPr>
          <w:rStyle w:val="VerbatimChar"/>
        </w:rPr>
        <w:t xml:space="preserve">PROCESS: IK → Path Planning (RRT*) → Trajectory Generation → Smoothing</w:t>
      </w:r>
      <w:r>
        <w:br/>
      </w:r>
      <w:r>
        <w:rPr>
          <w:rStyle w:val="VerbatimChar"/>
        </w:rPr>
        <w:t xml:space="preserve">OUTPUT: Time-parameterized joint trajectory</w:t>
      </w:r>
    </w:p>
    <w:p>
      <w:r>
        <w:pict>
          <v:rect style="width:0;height:1.5pt" o:hralign="center" o:hrstd="t" o:hr="t"/>
        </w:pict>
      </w:r>
    </w:p>
    <w:bookmarkEnd w:id="29"/>
    <w:bookmarkStart w:id="30" w:name="control-execution-module-ros2_control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3.4 Control &amp; Execution Module (ros2_control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Execute trajectories with real-time feedback contro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73"/>
        <w:gridCol w:w="1993"/>
        <w:gridCol w:w="2603"/>
        <w:gridCol w:w="20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jectory Interpo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Joint trajectory</w:t>
            </w:r>
            <w:r>
              <w:t xml:space="preserve">- Current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Interpolate setpoints at control frequency (1kH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Joint position/velocity set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oint Controller (P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etpoint</w:t>
            </w:r>
            <w:r>
              <w:t xml:space="preserve">- Actual position (encod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ompute error</w:t>
            </w:r>
            <w:r>
              <w:t xml:space="preserve">- PID control law</w:t>
            </w:r>
            <w:r>
              <w:t xml:space="preserve">- Feedforward compen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otor torque com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river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orque 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onvert to current command</w:t>
            </w:r>
            <w:r>
              <w:t xml:space="preserve">- Send via Ether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otor current (3-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edback L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ncoder position/velo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ead encoder data</w:t>
            </w:r>
            <w:r>
              <w:t xml:space="preserve">- Publish joint st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Joint states (position, velocity, effo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ty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Following error</w:t>
            </w:r>
            <w:r>
              <w:t xml:space="preserve">- Joint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heck error bounds</w:t>
            </w:r>
            <w:r>
              <w:t xml:space="preserve">- Detect collisions (F/T sens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afety status</w:t>
            </w:r>
            <w:r>
              <w:t xml:space="preserve">- E-stop trigger</w:t>
            </w:r>
          </w:p>
        </w:tc>
      </w:tr>
    </w:tbl>
    <w:p>
      <w:pPr>
        <w:pStyle w:val="BodyText"/>
      </w:pPr>
      <w:r>
        <w:rPr>
          <w:bCs/>
          <w:b/>
        </w:rPr>
        <w:t xml:space="preserve">IPO Summary:</w:t>
      </w:r>
    </w:p>
    <w:p>
      <w:pPr>
        <w:pStyle w:val="SourceCode"/>
      </w:pPr>
      <w:r>
        <w:rPr>
          <w:rStyle w:val="VerbatimChar"/>
        </w:rPr>
        <w:t xml:space="preserve">INPUT: Joint trajectory</w:t>
      </w:r>
      <w:r>
        <w:br/>
      </w:r>
      <w:r>
        <w:rPr>
          <w:rStyle w:val="VerbatimChar"/>
        </w:rPr>
        <w:t xml:space="preserve">PROCESS: Interpolate → PID Control → Motor Drive → Feedback</w:t>
      </w:r>
      <w:r>
        <w:br/>
      </w:r>
      <w:r>
        <w:rPr>
          <w:rStyle w:val="VerbatimChar"/>
        </w:rPr>
        <w:t xml:space="preserve">OUTPUT: Robot motion (joint positions), safety status</w:t>
      </w:r>
    </w:p>
    <w:p>
      <w:r>
        <w:pict>
          <v:rect style="width:0;height:1.5pt" o:hralign="center" o:hrstd="t" o:hr="t"/>
        </w:pict>
      </w:r>
    </w:p>
    <w:bookmarkEnd w:id="30"/>
    <w:bookmarkStart w:id="31" w:name="gripper-control-module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3.5 Gripper Control Module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Actuate gripper (open/close) with force contro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73"/>
        <w:gridCol w:w="1993"/>
        <w:gridCol w:w="2603"/>
        <w:gridCol w:w="20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ipper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Gripper command (open/close/for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ompute motor PWM</w:t>
            </w:r>
            <w:r>
              <w:t xml:space="preserve">- Apply force set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Gripper motor PWM sig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ce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F/T sensor rea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easure grip force</w:t>
            </w:r>
            <w:r>
              <w:t xml:space="preserve">- Compare to set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ctual grip force</w:t>
            </w:r>
            <w:r>
              <w:t xml:space="preserve">- Force 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sition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ncoder/limit swi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easure jaw opening</w:t>
            </w:r>
            <w:r>
              <w:t xml:space="preserve">- Detect object pres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Jaw position</w:t>
            </w:r>
            <w:r>
              <w:t xml:space="preserve">- Grasp success flag</w:t>
            </w:r>
          </w:p>
        </w:tc>
      </w:tr>
    </w:tbl>
    <w:p>
      <w:pPr>
        <w:pStyle w:val="BodyText"/>
      </w:pPr>
      <w:r>
        <w:rPr>
          <w:bCs/>
          <w:b/>
        </w:rPr>
        <w:t xml:space="preserve">IPO Summary:</w:t>
      </w:r>
    </w:p>
    <w:p>
      <w:pPr>
        <w:pStyle w:val="SourceCode"/>
      </w:pPr>
      <w:r>
        <w:rPr>
          <w:rStyle w:val="VerbatimChar"/>
        </w:rPr>
        <w:t xml:space="preserve">INPUT: Gripper command (open/close), target force</w:t>
      </w:r>
      <w:r>
        <w:br/>
      </w:r>
      <w:r>
        <w:rPr>
          <w:rStyle w:val="VerbatimChar"/>
        </w:rPr>
        <w:t xml:space="preserve">PROCESS: Force control loop (PID)</w:t>
      </w:r>
      <w:r>
        <w:br/>
      </w:r>
      <w:r>
        <w:rPr>
          <w:rStyle w:val="VerbatimChar"/>
        </w:rPr>
        <w:t xml:space="preserve">OUTPUT: Gripper state (open/closed), grip force</w:t>
      </w:r>
    </w:p>
    <w:p>
      <w:r>
        <w:pict>
          <v:rect style="width:0;height:1.5pt" o:hralign="center" o:hrstd="t" o:hr="t"/>
        </w:pict>
      </w:r>
    </w:p>
    <w:bookmarkEnd w:id="31"/>
    <w:bookmarkStart w:id="32" w:name="task-orchestration-module-state-machine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3.6 Task Orchestration Module (State Machine)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High-level task sequencing and error recove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73"/>
        <w:gridCol w:w="1993"/>
        <w:gridCol w:w="2603"/>
        <w:gridCol w:w="20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e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ystem events (triggers)</w:t>
            </w:r>
            <w:r>
              <w:t xml:space="preserve">- Senso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valuate state transitions</w:t>
            </w:r>
            <w:r>
              <w:t xml:space="preserve">- Execute state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urrent state</w:t>
            </w:r>
            <w:r>
              <w:t xml:space="preserve">- State outpu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Hand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Fault signals (vision fail, grasp fa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nalyze failure type</w:t>
            </w:r>
            <w:r>
              <w:t xml:space="preserve">- Trigger recovery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ecovery command</w:t>
            </w:r>
            <w:r>
              <w:t xml:space="preserve">- Retry/abort 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Schedu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ask queue</w:t>
            </w:r>
            <w:r>
              <w:t xml:space="preserve">- Robot avai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rioritize tasks</w:t>
            </w:r>
            <w:r>
              <w:t xml:space="preserve">- Dispatch to mod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ask assignments</w:t>
            </w:r>
            <w:r>
              <w:t xml:space="preserve">- Execution order</w:t>
            </w:r>
          </w:p>
        </w:tc>
      </w:tr>
    </w:tbl>
    <w:p>
      <w:pPr>
        <w:pStyle w:val="BodyText"/>
      </w:pPr>
      <w:r>
        <w:rPr>
          <w:bCs/>
          <w:b/>
        </w:rPr>
        <w:t xml:space="preserve">Stat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IDLE:</w:t>
      </w:r>
      <w:r>
        <w:t xml:space="preserve"> </w:t>
      </w:r>
      <w:r>
        <w:t xml:space="preserve">Wait for start command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CAN:</w:t>
      </w:r>
      <w:r>
        <w:t xml:space="preserve"> </w:t>
      </w:r>
      <w:r>
        <w:t xml:space="preserve">Capture image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DETECT:</w:t>
      </w:r>
      <w:r>
        <w:t xml:space="preserve"> </w:t>
      </w:r>
      <w:r>
        <w:t xml:space="preserve">Run vision pipeline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PLAN_PICK:</w:t>
      </w:r>
      <w:r>
        <w:t xml:space="preserve"> </w:t>
      </w:r>
      <w:r>
        <w:t xml:space="preserve">Compute grasp and trajectory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EXECUTE_PICK:</w:t>
      </w:r>
      <w:r>
        <w:t xml:space="preserve"> </w:t>
      </w:r>
      <w:r>
        <w:t xml:space="preserve">Move and grasp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PLAN_PLACE:</w:t>
      </w:r>
      <w:r>
        <w:t xml:space="preserve"> </w:t>
      </w:r>
      <w:r>
        <w:t xml:space="preserve">Compute placement trajectory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EXECUTE_PLACE:</w:t>
      </w:r>
      <w:r>
        <w:t xml:space="preserve"> </w:t>
      </w:r>
      <w:r>
        <w:t xml:space="preserve">Move and release</w:t>
      </w:r>
      <w:r>
        <w:t xml:space="preserve"> </w:t>
      </w:r>
      <w:r>
        <w:t xml:space="preserve">8.</w:t>
      </w:r>
      <w:r>
        <w:t xml:space="preserve"> </w:t>
      </w:r>
      <w:r>
        <w:rPr>
          <w:bCs/>
          <w:b/>
        </w:rPr>
        <w:t xml:space="preserve">VERIFY:</w:t>
      </w:r>
      <w:r>
        <w:t xml:space="preserve"> </w:t>
      </w:r>
      <w:r>
        <w:t xml:space="preserve">Check placement success</w:t>
      </w:r>
      <w:r>
        <w:t xml:space="preserve"> </w:t>
      </w:r>
      <w:r>
        <w:t xml:space="preserve">9.</w:t>
      </w:r>
      <w:r>
        <w:t xml:space="preserve"> </w:t>
      </w:r>
      <w:r>
        <w:rPr>
          <w:bCs/>
          <w:b/>
        </w:rPr>
        <w:t xml:space="preserve">ERROR:</w:t>
      </w:r>
      <w:r>
        <w:t xml:space="preserve"> </w:t>
      </w:r>
      <w:r>
        <w:t xml:space="preserve">Handle failures, retry or abort</w:t>
      </w:r>
      <w:r>
        <w:t xml:space="preserve"> </w:t>
      </w:r>
      <w:r>
        <w:t xml:space="preserve">10.</w:t>
      </w:r>
      <w:r>
        <w:t xml:space="preserve"> </w:t>
      </w:r>
      <w:r>
        <w:rPr>
          <w:bCs/>
          <w:b/>
        </w:rPr>
        <w:t xml:space="preserve">HOME:</w:t>
      </w:r>
      <w:r>
        <w:t xml:space="preserve"> </w:t>
      </w:r>
      <w:r>
        <w:t xml:space="preserve">Return to home position</w:t>
      </w:r>
    </w:p>
    <w:p>
      <w:pPr>
        <w:pStyle w:val="BodyText"/>
      </w:pPr>
      <w:r>
        <w:rPr>
          <w:bCs/>
          <w:b/>
        </w:rPr>
        <w:t xml:space="preserve">IPO Summary:</w:t>
      </w:r>
    </w:p>
    <w:p>
      <w:pPr>
        <w:pStyle w:val="SourceCode"/>
      </w:pPr>
      <w:r>
        <w:rPr>
          <w:rStyle w:val="VerbatimChar"/>
        </w:rPr>
        <w:t xml:space="preserve">INPUT: User commands, sensor events</w:t>
      </w:r>
      <w:r>
        <w:br/>
      </w:r>
      <w:r>
        <w:rPr>
          <w:rStyle w:val="VerbatimChar"/>
        </w:rPr>
        <w:t xml:space="preserve">PROCESS: State transitions based on events and conditions</w:t>
      </w:r>
      <w:r>
        <w:br/>
      </w:r>
      <w:r>
        <w:rPr>
          <w:rStyle w:val="VerbatimChar"/>
        </w:rPr>
        <w:t xml:space="preserve">OUTPUT: High-level commands to subsystems (vision, motion, gripper)</w:t>
      </w:r>
    </w:p>
    <w:p>
      <w:r>
        <w:pict>
          <v:rect style="width:0;height:1.5pt" o:hralign="center" o:hrstd="t" o:hr="t"/>
        </w:pict>
      </w:r>
    </w:p>
    <w:bookmarkEnd w:id="32"/>
    <w:bookmarkStart w:id="33" w:name="monitoring-logging-module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3.7 Monitoring &amp; Logging Module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Collect telemetry, logs, and metrics for observabili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73"/>
        <w:gridCol w:w="1993"/>
        <w:gridCol w:w="2603"/>
        <w:gridCol w:w="204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Coll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OS topics (joint states, images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Subscribe to topics</w:t>
            </w:r>
            <w:r>
              <w:t xml:space="preserve">- Timestamp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ime-series data str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Log messages (INFO, WARN, ERR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Format logs</w:t>
            </w:r>
            <w:r>
              <w:t xml:space="preserve">- Write to file/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Log files</w:t>
            </w:r>
            <w:r>
              <w:t xml:space="preserve">- Database ent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s Aggreg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Performance metrics (latency, success ra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ompute statistics (mean, std, percenti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ggregated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er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Metric thresholds</w:t>
            </w:r>
            <w:r>
              <w:t xml:space="preserve">- Anomal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valuate alert rules</w:t>
            </w:r>
            <w:r>
              <w:t xml:space="preserve">- Trigger 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Alerts (email, SMS, dashboar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u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Time-series data</w:t>
            </w:r>
            <w:r>
              <w:t xml:space="preserve">- 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ender graphs (Grafana)</w:t>
            </w:r>
            <w:r>
              <w:t xml:space="preserve">- Display logs (Kiba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Dashboards</w:t>
            </w:r>
            <w:r>
              <w:t xml:space="preserve">- Real-time plots</w:t>
            </w:r>
          </w:p>
        </w:tc>
      </w:tr>
    </w:tbl>
    <w:p>
      <w:pPr>
        <w:pStyle w:val="BodyText"/>
      </w:pPr>
      <w:r>
        <w:rPr>
          <w:bCs/>
          <w:b/>
        </w:rPr>
        <w:t xml:space="preserve">IPO Summary:</w:t>
      </w:r>
    </w:p>
    <w:p>
      <w:pPr>
        <w:pStyle w:val="SourceCode"/>
      </w:pPr>
      <w:r>
        <w:rPr>
          <w:rStyle w:val="VerbatimChar"/>
        </w:rPr>
        <w:t xml:space="preserve">INPUT: ROS topics, log messages, performance metrics</w:t>
      </w:r>
      <w:r>
        <w:br/>
      </w:r>
      <w:r>
        <w:rPr>
          <w:rStyle w:val="VerbatimChar"/>
        </w:rPr>
        <w:t xml:space="preserve">PROCESS: Collect → Store → Aggregate → Visualize</w:t>
      </w:r>
      <w:r>
        <w:br/>
      </w:r>
      <w:r>
        <w:rPr>
          <w:rStyle w:val="VerbatimChar"/>
        </w:rPr>
        <w:t xml:space="preserve">OUTPUT: Dashboards, alerts, historical log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data-flow-diagram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4. Data Flow Diagram</w:t>
      </w:r>
    </w:p>
    <w:bookmarkStart w:id="35" w:name="end-to-end-data-flow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4.1 End-to-End Data Flow</w:t>
      </w:r>
    </w:p>
    <w:p>
      <w:pPr>
        <w:pStyle w:val="SourceCode"/>
      </w:pPr>
      <w:r>
        <w:rPr>
          <w:rStyle w:val="VerbatimChar"/>
        </w:rPr>
        <w:t xml:space="preserve">┌────────────┐</w:t>
      </w:r>
      <w:r>
        <w:br/>
      </w:r>
      <w:r>
        <w:rPr>
          <w:rStyle w:val="VerbatimChar"/>
        </w:rPr>
        <w:t xml:space="preserve">│   Camera   │ (RGB-D frames @ 30 Hz)</w:t>
      </w:r>
      <w:r>
        <w:br/>
      </w:r>
      <w:r>
        <w:rPr>
          <w:rStyle w:val="VerbatimChar"/>
        </w:rPr>
        <w:t xml:space="preserve">└──────┬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Vision Pipeline │ (Object poses @ 10 Hz)</w:t>
      </w:r>
      <w:r>
        <w:br/>
      </w:r>
      <w:r>
        <w:rPr>
          <w:rStyle w:val="VerbatimChar"/>
        </w:rPr>
        <w:t xml:space="preserve">└──────┬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Grasp Planner   │ (Gripper pose)</w:t>
      </w:r>
      <w:r>
        <w:br/>
      </w:r>
      <w:r>
        <w:rPr>
          <w:rStyle w:val="VerbatimChar"/>
        </w:rPr>
        <w:t xml:space="preserve">└──────┬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Motion Planner  │ (Joint trajectory)</w:t>
      </w:r>
      <w:r>
        <w:br/>
      </w:r>
      <w:r>
        <w:rPr>
          <w:rStyle w:val="VerbatimChar"/>
        </w:rPr>
        <w:t xml:space="preserve">└──────┬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ros2_control    │ (Motor commands @ 1 kHz)</w:t>
      </w:r>
      <w:r>
        <w:br/>
      </w:r>
      <w:r>
        <w:rPr>
          <w:rStyle w:val="VerbatimChar"/>
        </w:rPr>
        <w:t xml:space="preserve">└──────┬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 Motor Drivers  │ (Currents to motors)</w:t>
      </w:r>
      <w:r>
        <w:br/>
      </w:r>
      <w:r>
        <w:rPr>
          <w:rStyle w:val="VerbatimChar"/>
        </w:rPr>
        <w:t xml:space="preserve">└──────┬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Robot Actuators │ (Physical motion)</w:t>
      </w:r>
      <w:r>
        <w:br/>
      </w:r>
      <w:r>
        <w:rPr>
          <w:rStyle w:val="VerbatimChar"/>
        </w:rPr>
        <w:t xml:space="preserve">└──────┬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 (feedback)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   Encoders     │ (Joint positions @ 1 kHz)</w:t>
      </w:r>
      <w:r>
        <w:br/>
      </w:r>
      <w:r>
        <w:rPr>
          <w:rStyle w:val="VerbatimChar"/>
        </w:rPr>
        <w:t xml:space="preserve">└──────┬───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└─────► (feedback to ros2_control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ipo-for-key-interfac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5. IPO for Key Interfaces</w:t>
      </w:r>
    </w:p>
    <w:bookmarkStart w:id="37" w:name="camera-vision-pipeline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5.1 Camera ↔ Vision Pipeli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B 3.0 stream (RGB 1920x1080 @ 30fps, Depth 1280x720 @ 30fp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 transport (compressed), synchronization (ApproxTi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topics:</w:t>
            </w:r>
            <w:r>
              <w:t xml:space="preserve"> </w:t>
            </w:r>
            <w:r>
              <w:rPr>
                <w:rStyle w:val="VerbatimChar"/>
              </w:rPr>
              <w:t xml:space="preserve">/camera/color/image_ra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camera/depth/image_r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ms (USB transfer + decompress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00 MB/s (uncompressed), ~50 MB/s (compressed JPEG)</w:t>
            </w:r>
          </w:p>
        </w:tc>
      </w:tr>
    </w:tbl>
    <w:bookmarkEnd w:id="37"/>
    <w:bookmarkStart w:id="38" w:name="vision-pipeline-motion-planning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5.2 Vision Pipeline ↔ Motion Plann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pose (geometry_msgs/PoseStamp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service call:</w:t>
            </w:r>
            <w:r>
              <w:t xml:space="preserve"> </w:t>
            </w:r>
            <w:r>
              <w:rPr>
                <w:rStyle w:val="VerbatimChar"/>
              </w:rPr>
              <w:t xml:space="preserve">/compute_grasp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rStyle w:val="VerbatimChar"/>
              </w:rPr>
              <w:t xml:space="preserve">/plan_pick_mo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trajectory (trajectory_msgs/JointTrajecto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-500ms (IK + pla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demand (per object detected)</w:t>
            </w:r>
          </w:p>
        </w:tc>
      </w:tr>
    </w:tbl>
    <w:bookmarkEnd w:id="38"/>
    <w:bookmarkStart w:id="39" w:name="motion-planning-control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5.3 Motion Planning ↔ Contro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trajectory (moveit_msgs/action/ExecuteTrajecto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action interface (goal, feedback, res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commands @ 1kHz (control_msgs/JointTrajectoryControllerSta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ms (action call overhea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Hz (controller loop)</w:t>
            </w:r>
          </w:p>
        </w:tc>
      </w:tr>
    </w:tbl>
    <w:bookmarkEnd w:id="39"/>
    <w:bookmarkStart w:id="40" w:name="control-motor-drivers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5.4 Control ↔ Motor Driv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urrent commands (EtherCAT PDO, 16-bit signed i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erCAT cyclic communication (1 kH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phase currents (Ia, Ib, 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ms (deterministic EtherCAT cyc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i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 μs (EtherCAT distributed clocks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End w:id="41"/>
    <w:bookmarkStart w:id="42" w:name="performance-requirements-per-module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6. Performance Requirements per Modu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16"/>
        <w:gridCol w:w="1671"/>
        <w:gridCol w:w="1525"/>
        <w:gridCol w:w="1671"/>
        <w:gridCol w:w="12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ough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t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i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 Per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detections/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0ms per 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 ≥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up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e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poses/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0ms per 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5mm position, ±5° ori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accur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grasps/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00ms per 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score ≥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 su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plans/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00ms per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ision-free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lan su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jectory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Hz control l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ms per 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king error &lt;2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% up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pper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 ±1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grasp su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ask/2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0ms state tra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state integr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Start w:id="45" w:name="error-handling-ipo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7. Error Handling IPO</w:t>
      </w:r>
    </w:p>
    <w:bookmarkStart w:id="43" w:name="error-detection-inputs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7.1 Error Detection Inpu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21"/>
        <w:gridCol w:w="3787"/>
        <w:gridCol w:w="24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 Sign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ection Me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objects detected for &gt;5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out cou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/T sensor: grip force &lt;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 threshold ch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on planning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r returns no 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r status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/T sensor: force spike &gt;150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maly detection (for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 limit vio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der position outside [q_min, q_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 ch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ergency stop button pres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input (hardwired)</w:t>
            </w:r>
          </w:p>
        </w:tc>
      </w:tr>
    </w:tbl>
    <w:bookmarkEnd w:id="43"/>
    <w:bookmarkStart w:id="44" w:name="error-recovery-process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7.2 Error Recovery Proces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21"/>
        <w:gridCol w:w="3787"/>
        <w:gridCol w:w="24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very A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c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-trigger camera, adjust lighting, res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me detection or ab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y with alternate grasp, reduce 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y (max 3x) or skip ob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on planning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x constraints, replan with wider clea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plan or abort ta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stop, retract, re-home ro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 state, await manual re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 limit vio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motion, move back to safe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me from safe 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off motors, log event, await user re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halted, manual interven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End w:id="45"/>
    <w:bookmarkStart w:id="46" w:name="ipo-summary-matri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8. IPO Summary Matri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37"/>
        <w:gridCol w:w="1926"/>
        <w:gridCol w:w="1926"/>
        <w:gridCol w:w="1926"/>
        <w:gridCol w:w="8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 Per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B-D fr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ion + Pose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poses (robot fra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pose, point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+ Rank gras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pper pose, quality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de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pose, obsta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K + Path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traj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de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jectory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int traj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tion + PID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mm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pper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pper command, force set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 control l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pper state, grip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commands, sensor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machine trans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level commands to mod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-dri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itoring &amp; 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 topics, logs,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 + Aggregate + Visual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hboards, ale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48" w:name="dimensional-analysi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9. Dimensional Analysis</w:t>
      </w:r>
    </w:p>
    <w:bookmarkStart w:id="47" w:name="data-dimensions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9.1 Data Dimens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88"/>
        <w:gridCol w:w="2143"/>
        <w:gridCol w:w="2143"/>
        <w:gridCol w:w="21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men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B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 × 1080 ×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xels (uint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-255] per chann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 × 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(uint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0000 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 × 3 (XY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(float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 ≈ 100,000 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 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x,y,z,qx,qy,qz,q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, quaternion (floa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, 0.2, 0.1, 0,0,0,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 Ang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θ1..θ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 (floa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π, π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 Traj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× 6 (time, posi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, r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≈ 100 way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/Tor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Fx,Fy,Fz,Tx,Ty,T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, N·m (floa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x ∈ [-100, 100] 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pper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position, for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, 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5m, 20N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End w:id="48"/>
    <w:bookmarkStart w:id="49" w:name="conclusion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10. Conclusion</w:t>
      </w:r>
    </w:p>
    <w:p>
      <w:pPr>
        <w:pStyle w:val="FirstParagraph"/>
      </w:pPr>
      <w:r>
        <w:t xml:space="preserve">This IPO documentation provides a</w:t>
      </w:r>
      <w:r>
        <w:t xml:space="preserve"> </w:t>
      </w:r>
      <w:r>
        <w:rPr>
          <w:bCs/>
          <w:b/>
        </w:rPr>
        <w:t xml:space="preserve">complete mapping</w:t>
      </w:r>
      <w:r>
        <w:t xml:space="preserve"> </w:t>
      </w:r>
      <w:r>
        <w:t xml:space="preserve">of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stem-level</w:t>
      </w:r>
      <w:r>
        <w:t xml:space="preserve"> </w:t>
      </w:r>
      <w:r>
        <w:t xml:space="preserve">inputs, processes, and outpu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e-level</w:t>
      </w:r>
      <w:r>
        <w:t xml:space="preserve"> </w:t>
      </w:r>
      <w:r>
        <w:t xml:space="preserve">IPO for each major subsyste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 flow</w:t>
      </w:r>
      <w:r>
        <w:t xml:space="preserve"> </w:t>
      </w:r>
      <w:r>
        <w:t xml:space="preserve">through the entire pipeline (camera → motor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s</w:t>
      </w:r>
      <w:r>
        <w:t xml:space="preserve"> </w:t>
      </w:r>
      <w:r>
        <w:t xml:space="preserve">between modules with latency and data rate spec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 handling</w:t>
      </w:r>
      <w:r>
        <w:t xml:space="preserve"> </w:t>
      </w:r>
      <w:r>
        <w:t xml:space="preserve">IPO for fault detection and recovery</w:t>
      </w:r>
    </w:p>
    <w:p>
      <w:pPr>
        <w:pStyle w:val="BodyText"/>
      </w:pPr>
      <w:r>
        <w:rPr>
          <w:bCs/>
          <w:b/>
        </w:rPr>
        <w:t xml:space="preserve">Key Takeaway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sion → Planning → Control</w:t>
      </w:r>
      <w:r>
        <w:t xml:space="preserve"> </w:t>
      </w:r>
      <w:r>
        <w:t xml:space="preserve">pipeline with clear IPO at each stag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 performance</w:t>
      </w:r>
      <w:r>
        <w:t xml:space="preserve"> </w:t>
      </w:r>
      <w:r>
        <w:t xml:space="preserve">requirements (1 kHz control, &lt;50ms vi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mensional consistency</w:t>
      </w:r>
      <w:r>
        <w:t xml:space="preserve"> </w:t>
      </w:r>
      <w:r>
        <w:t xml:space="preserve">enforced across all data typ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 recovery</w:t>
      </w:r>
      <w:r>
        <w:t xml:space="preserve"> </w:t>
      </w:r>
      <w:r>
        <w:t xml:space="preserve">mechanisms for robust ope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System Engineering Team</w:t>
      </w:r>
      <w:r>
        <w:t xml:space="preserve"> </w:t>
      </w:r>
      <w:r>
        <w:rPr>
          <w:bCs/>
          <w:b/>
        </w:rPr>
        <w:t xml:space="preserve">Review Status:</w:t>
      </w:r>
      <w:r>
        <w:t xml:space="preserve"> </w:t>
      </w:r>
      <w:r>
        <w:t xml:space="preserve">Pending Review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4:03Z</dcterms:created>
  <dcterms:modified xsi:type="dcterms:W3CDTF">2025-10-19T21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